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1, Effective as of March 23,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8,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7ac6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1:38Z</dcterms:created>
  <dcterms:modified xsi:type="dcterms:W3CDTF">2025-12-11T14:51:38Z</dcterms:modified>
</cp:coreProperties>
</file>